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82642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647974" cy="308970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111014" cy="258919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899258" cy="326296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870383" cy="475488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061861" cy="505326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7523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39890" cy="311858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улин Максим</dc:creator>
  <dc:language>ru-RU</dc:language>
  <cp:keywords/>
  <dcterms:created xsi:type="dcterms:W3CDTF">2023-10-02T10:20:48Z</dcterms:created>
  <dcterms:modified xsi:type="dcterms:W3CDTF">2023-10-02T10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